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18A8" w:rsidRDefault="00D218A8" w:rsidP="00D218A8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>DAILY REPORT (as a team)</w:t>
      </w:r>
    </w:p>
    <w:p w:rsidR="00D218A8" w:rsidRDefault="00D218A8" w:rsidP="00D218A8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97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40"/>
        <w:gridCol w:w="6980"/>
      </w:tblGrid>
      <w:tr w:rsidR="00D218A8" w:rsidTr="00D1190A">
        <w:trPr>
          <w:trHeight w:val="375"/>
        </w:trPr>
        <w:tc>
          <w:tcPr>
            <w:tcW w:w="2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D218A8" w:rsidRDefault="00D218A8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Project Name:</w:t>
            </w:r>
          </w:p>
        </w:tc>
        <w:tc>
          <w:tcPr>
            <w:tcW w:w="6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218A8" w:rsidRDefault="00D218A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dian Student Association - NWMSU</w:t>
            </w:r>
          </w:p>
        </w:tc>
      </w:tr>
      <w:tr w:rsidR="00D218A8" w:rsidTr="00D1190A">
        <w:trPr>
          <w:trHeight w:val="375"/>
        </w:trPr>
        <w:tc>
          <w:tcPr>
            <w:tcW w:w="2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D218A8" w:rsidRDefault="00D218A8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Day:</w:t>
            </w:r>
          </w:p>
        </w:tc>
        <w:tc>
          <w:tcPr>
            <w:tcW w:w="6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218A8" w:rsidRDefault="00FC2BFB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une 29</w:t>
            </w:r>
            <w:r w:rsidR="00D218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2020</w:t>
            </w:r>
          </w:p>
        </w:tc>
      </w:tr>
      <w:tr w:rsidR="00D218A8" w:rsidTr="00D1190A">
        <w:trPr>
          <w:trHeight w:val="2627"/>
        </w:trPr>
        <w:tc>
          <w:tcPr>
            <w:tcW w:w="2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D218A8" w:rsidRDefault="00D218A8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Team Members:</w:t>
            </w:r>
          </w:p>
        </w:tc>
        <w:tc>
          <w:tcPr>
            <w:tcW w:w="6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harat Reddy Male</w:t>
            </w:r>
          </w:p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havya Deepthi Gorrepati</w:t>
            </w:r>
          </w:p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halakshmi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Kongari</w:t>
            </w:r>
          </w:p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ai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yothsna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thi</w:t>
            </w:r>
            <w:proofErr w:type="spellEnd"/>
          </w:p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eevan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Reddy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ure</w:t>
            </w:r>
            <w:proofErr w:type="spellEnd"/>
          </w:p>
          <w:p w:rsidR="00D218A8" w:rsidRDefault="00D218A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heeraj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dupuganti</w:t>
            </w:r>
            <w:proofErr w:type="spellEnd"/>
          </w:p>
        </w:tc>
      </w:tr>
    </w:tbl>
    <w:p w:rsidR="00D218A8" w:rsidRDefault="00D218A8" w:rsidP="00D218A8">
      <w:pPr>
        <w:rPr>
          <w:rFonts w:ascii="Times New Roman" w:hAnsi="Times New Roman" w:cs="Times New Roman"/>
          <w:sz w:val="24"/>
          <w:szCs w:val="24"/>
        </w:rPr>
      </w:pPr>
    </w:p>
    <w:p w:rsidR="00D218A8" w:rsidRDefault="00D218A8" w:rsidP="00D218A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PORT:</w:t>
      </w:r>
      <w:r>
        <w:rPr>
          <w:rFonts w:ascii="Times New Roman" w:hAnsi="Times New Roman" w:cs="Times New Roman"/>
          <w:b/>
          <w:sz w:val="24"/>
          <w:szCs w:val="24"/>
        </w:rPr>
        <w:tab/>
      </w:r>
    </w:p>
    <w:tbl>
      <w:tblPr>
        <w:tblStyle w:val="TableGrid"/>
        <w:tblW w:w="9714" w:type="dxa"/>
        <w:tblInd w:w="0" w:type="dxa"/>
        <w:tblLook w:val="04A0" w:firstRow="1" w:lastRow="0" w:firstColumn="1" w:lastColumn="0" w:noHBand="0" w:noVBand="1"/>
      </w:tblPr>
      <w:tblGrid>
        <w:gridCol w:w="1584"/>
        <w:gridCol w:w="8130"/>
      </w:tblGrid>
      <w:tr w:rsidR="00D218A8" w:rsidTr="00D1190A">
        <w:trPr>
          <w:trHeight w:val="2788"/>
        </w:trPr>
        <w:tc>
          <w:tcPr>
            <w:tcW w:w="1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218A8" w:rsidRDefault="00D218A8">
            <w:pPr>
              <w:spacing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lanned objectives</w:t>
            </w:r>
          </w:p>
        </w:tc>
        <w:tc>
          <w:tcPr>
            <w:tcW w:w="8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218A8" w:rsidRDefault="00D218A8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218A8" w:rsidRDefault="00D218A8" w:rsidP="000905F8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am meeting at 4:00 PM CST</w:t>
            </w:r>
          </w:p>
          <w:p w:rsidR="00D218A8" w:rsidRDefault="00FC2BFB" w:rsidP="000905F8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o finish </w:t>
            </w:r>
            <w:r w:rsidR="004E78CB">
              <w:rPr>
                <w:rFonts w:ascii="Times New Roman" w:hAnsi="Times New Roman" w:cs="Times New Roman"/>
                <w:sz w:val="24"/>
                <w:szCs w:val="24"/>
              </w:rPr>
              <w:t>working on signu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login</w:t>
            </w:r>
            <w:r w:rsidR="004E78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unctionality</w:t>
            </w:r>
          </w:p>
          <w:p w:rsidR="00FC2BFB" w:rsidRDefault="00FC2BFB" w:rsidP="000905F8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havy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 work on the registration page UI and its respective validation</w:t>
            </w:r>
            <w:r w:rsidR="006A7BB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6A7BB6" w:rsidRDefault="00FC2BFB" w:rsidP="000905F8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halakshm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 work on login page UI and its respective validation</w:t>
            </w:r>
          </w:p>
          <w:p w:rsidR="00FC2BFB" w:rsidRDefault="004C0B74" w:rsidP="004F1C3A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C2BFB">
              <w:rPr>
                <w:rFonts w:ascii="Times New Roman" w:hAnsi="Times New Roman" w:cs="Times New Roman"/>
                <w:sz w:val="24"/>
                <w:szCs w:val="24"/>
              </w:rPr>
              <w:t>Bharat</w:t>
            </w:r>
            <w:r w:rsidR="00FC2BFB" w:rsidRPr="00FC2BFB">
              <w:rPr>
                <w:rFonts w:ascii="Times New Roman" w:hAnsi="Times New Roman" w:cs="Times New Roman"/>
                <w:sz w:val="24"/>
                <w:szCs w:val="24"/>
              </w:rPr>
              <w:t xml:space="preserve"> to work on the database connectivity </w:t>
            </w:r>
            <w:r w:rsidR="00FC2BFB">
              <w:rPr>
                <w:rFonts w:ascii="Times New Roman" w:hAnsi="Times New Roman" w:cs="Times New Roman"/>
                <w:sz w:val="24"/>
                <w:szCs w:val="24"/>
              </w:rPr>
              <w:t>and home page UI</w:t>
            </w:r>
          </w:p>
          <w:p w:rsidR="004C0B74" w:rsidRPr="00FC2BFB" w:rsidRDefault="003055B0" w:rsidP="004F1C3A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C2BFB">
              <w:rPr>
                <w:rFonts w:ascii="Times New Roman" w:hAnsi="Times New Roman" w:cs="Times New Roman"/>
                <w:sz w:val="24"/>
                <w:szCs w:val="24"/>
              </w:rPr>
              <w:t>Jyothsna</w:t>
            </w:r>
            <w:proofErr w:type="spellEnd"/>
            <w:r w:rsidRPr="00FC2BFB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 w:rsidRPr="00FC2BFB">
              <w:rPr>
                <w:rFonts w:ascii="Times New Roman" w:hAnsi="Times New Roman" w:cs="Times New Roman"/>
                <w:sz w:val="24"/>
                <w:szCs w:val="24"/>
              </w:rPr>
              <w:t>Dheeraj</w:t>
            </w:r>
            <w:proofErr w:type="spellEnd"/>
            <w:r w:rsidR="004C0B74" w:rsidRPr="00FC2BFB">
              <w:rPr>
                <w:rFonts w:ascii="Times New Roman" w:hAnsi="Times New Roman" w:cs="Times New Roman"/>
                <w:sz w:val="24"/>
                <w:szCs w:val="24"/>
              </w:rPr>
              <w:t xml:space="preserve"> to work on setting up backend connectivity.</w:t>
            </w:r>
          </w:p>
          <w:p w:rsidR="00575F83" w:rsidRDefault="00575F83" w:rsidP="000905F8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eev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 work on </w:t>
            </w:r>
            <w:r w:rsidR="008246DE">
              <w:rPr>
                <w:rFonts w:ascii="Times New Roman" w:hAnsi="Times New Roman" w:cs="Times New Roman"/>
                <w:sz w:val="24"/>
                <w:szCs w:val="24"/>
              </w:rPr>
              <w:t xml:space="preserve">creation and </w:t>
            </w:r>
            <w:r w:rsidR="003055B0">
              <w:rPr>
                <w:rFonts w:ascii="Times New Roman" w:hAnsi="Times New Roman" w:cs="Times New Roman"/>
                <w:sz w:val="24"/>
                <w:szCs w:val="24"/>
              </w:rPr>
              <w:t>testing the model</w:t>
            </w:r>
            <w:r w:rsidR="00D91995">
              <w:rPr>
                <w:rFonts w:ascii="Times New Roman" w:hAnsi="Times New Roman" w:cs="Times New Roman"/>
                <w:sz w:val="24"/>
                <w:szCs w:val="24"/>
              </w:rPr>
              <w:t xml:space="preserve"> using postm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8246DE" w:rsidRDefault="008246DE" w:rsidP="000905F8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 on preparation of technical manual</w:t>
            </w:r>
          </w:p>
          <w:p w:rsidR="00D218A8" w:rsidRDefault="00D218A8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18A8" w:rsidTr="00D1190A">
        <w:trPr>
          <w:trHeight w:val="1939"/>
        </w:trPr>
        <w:tc>
          <w:tcPr>
            <w:tcW w:w="1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chieved objectives</w:t>
            </w:r>
          </w:p>
        </w:tc>
        <w:tc>
          <w:tcPr>
            <w:tcW w:w="8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218A8" w:rsidRDefault="00D218A8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218A8" w:rsidRDefault="00EB46C8" w:rsidP="005664C2">
            <w:pPr>
              <w:pStyle w:val="ListParagraph"/>
              <w:numPr>
                <w:ilvl w:val="0"/>
                <w:numId w:val="2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lidations have been written</w:t>
            </w:r>
            <w:r w:rsidR="00E3588E">
              <w:rPr>
                <w:rFonts w:ascii="Times New Roman" w:hAnsi="Times New Roman" w:cs="Times New Roman"/>
                <w:sz w:val="24"/>
                <w:szCs w:val="24"/>
              </w:rPr>
              <w:t xml:space="preserve"> for regist</w:t>
            </w:r>
            <w:r w:rsidR="001D70FD">
              <w:rPr>
                <w:rFonts w:ascii="Times New Roman" w:hAnsi="Times New Roman" w:cs="Times New Roman"/>
                <w:sz w:val="24"/>
                <w:szCs w:val="24"/>
              </w:rPr>
              <w:t>ration page</w:t>
            </w:r>
            <w:r w:rsidR="00FC2BFB">
              <w:rPr>
                <w:rFonts w:ascii="Times New Roman" w:hAnsi="Times New Roman" w:cs="Times New Roman"/>
                <w:sz w:val="24"/>
                <w:szCs w:val="24"/>
              </w:rPr>
              <w:t xml:space="preserve"> and login page</w:t>
            </w:r>
            <w:r w:rsidR="001D70F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E52A57" w:rsidRDefault="00E52A57" w:rsidP="00A87014">
            <w:pPr>
              <w:pStyle w:val="ListParagraph"/>
              <w:numPr>
                <w:ilvl w:val="0"/>
                <w:numId w:val="2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ckend coding has been done for registration page</w:t>
            </w:r>
            <w:r w:rsidR="00FC2BFB">
              <w:rPr>
                <w:rFonts w:ascii="Times New Roman" w:hAnsi="Times New Roman" w:cs="Times New Roman"/>
                <w:sz w:val="24"/>
                <w:szCs w:val="24"/>
              </w:rPr>
              <w:t xml:space="preserve"> and login page</w:t>
            </w:r>
          </w:p>
          <w:p w:rsidR="00FC2BFB" w:rsidRDefault="00FC2BFB" w:rsidP="00A87014">
            <w:pPr>
              <w:pStyle w:val="ListParagraph"/>
              <w:numPr>
                <w:ilvl w:val="0"/>
                <w:numId w:val="2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me page</w:t>
            </w:r>
            <w:r w:rsidR="008246DE">
              <w:rPr>
                <w:rFonts w:ascii="Times New Roman" w:hAnsi="Times New Roman" w:cs="Times New Roman"/>
                <w:sz w:val="24"/>
                <w:szCs w:val="24"/>
              </w:rPr>
              <w:t xml:space="preserve"> and database connectivit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as been setup successfully</w:t>
            </w:r>
          </w:p>
          <w:p w:rsidR="001D70FD" w:rsidRDefault="00E52A57" w:rsidP="005664C2">
            <w:pPr>
              <w:pStyle w:val="ListParagraph"/>
              <w:numPr>
                <w:ilvl w:val="0"/>
                <w:numId w:val="2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ing has been done and validations are working</w:t>
            </w:r>
          </w:p>
          <w:p w:rsidR="008246DE" w:rsidRDefault="00B72E1E" w:rsidP="005664C2">
            <w:pPr>
              <w:pStyle w:val="ListParagraph"/>
              <w:numPr>
                <w:ilvl w:val="0"/>
                <w:numId w:val="2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nished preparing</w:t>
            </w:r>
            <w:bookmarkStart w:id="0" w:name="_GoBack"/>
            <w:bookmarkEnd w:id="0"/>
            <w:r w:rsidR="008246DE">
              <w:rPr>
                <w:rFonts w:ascii="Times New Roman" w:hAnsi="Times New Roman" w:cs="Times New Roman"/>
                <w:sz w:val="24"/>
                <w:szCs w:val="24"/>
              </w:rPr>
              <w:t xml:space="preserve"> technical manual</w:t>
            </w:r>
          </w:p>
          <w:p w:rsidR="00D65F27" w:rsidRPr="005664C2" w:rsidRDefault="00D65F27" w:rsidP="00D65F27">
            <w:pPr>
              <w:pStyle w:val="ListParagraph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18A8" w:rsidTr="00D1190A">
        <w:trPr>
          <w:trHeight w:val="1106"/>
        </w:trPr>
        <w:tc>
          <w:tcPr>
            <w:tcW w:w="1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issed objectives and make-up plan</w:t>
            </w:r>
          </w:p>
        </w:tc>
        <w:tc>
          <w:tcPr>
            <w:tcW w:w="8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218A8" w:rsidRDefault="00D218A8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218A8" w:rsidRDefault="00D218A8" w:rsidP="00D1190A">
            <w:pPr>
              <w:spacing w:line="240" w:lineRule="auto"/>
              <w:ind w:left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ne</w:t>
            </w:r>
          </w:p>
        </w:tc>
      </w:tr>
      <w:tr w:rsidR="00D218A8" w:rsidTr="00D1190A">
        <w:trPr>
          <w:trHeight w:val="1394"/>
        </w:trPr>
        <w:tc>
          <w:tcPr>
            <w:tcW w:w="1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lan for next day** </w:t>
            </w:r>
          </w:p>
        </w:tc>
        <w:tc>
          <w:tcPr>
            <w:tcW w:w="8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7527" w:rsidRDefault="00AB7527" w:rsidP="000B2D1F">
            <w:pPr>
              <w:spacing w:line="240" w:lineRule="auto"/>
              <w:ind w:left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218A8" w:rsidRPr="00FC2BFB" w:rsidRDefault="005664C2" w:rsidP="00FC2BFB">
            <w:pPr>
              <w:pStyle w:val="ListParagraph"/>
              <w:numPr>
                <w:ilvl w:val="0"/>
                <w:numId w:val="4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C2BFB">
              <w:rPr>
                <w:rFonts w:ascii="Times New Roman" w:hAnsi="Times New Roman" w:cs="Times New Roman"/>
                <w:sz w:val="24"/>
                <w:szCs w:val="24"/>
              </w:rPr>
              <w:t xml:space="preserve">Work on assigned </w:t>
            </w:r>
            <w:r w:rsidR="00DD7CA1" w:rsidRPr="00FC2BFB">
              <w:rPr>
                <w:rFonts w:ascii="Times New Roman" w:hAnsi="Times New Roman" w:cs="Times New Roman"/>
                <w:sz w:val="24"/>
                <w:szCs w:val="24"/>
              </w:rPr>
              <w:t>development tasks</w:t>
            </w:r>
          </w:p>
          <w:p w:rsidR="00FC2BFB" w:rsidRPr="00FC2BFB" w:rsidRDefault="00FC2BFB" w:rsidP="00FC2BFB">
            <w:pPr>
              <w:pStyle w:val="ListParagraph"/>
              <w:numPr>
                <w:ilvl w:val="0"/>
                <w:numId w:val="4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C2BFB">
              <w:rPr>
                <w:rFonts w:ascii="Times New Roman" w:hAnsi="Times New Roman" w:cs="Times New Roman"/>
                <w:sz w:val="24"/>
                <w:szCs w:val="24"/>
              </w:rPr>
              <w:t>Prepare the weekly report</w:t>
            </w:r>
          </w:p>
          <w:p w:rsidR="00FC2BFB" w:rsidRPr="00FC2BFB" w:rsidRDefault="00FC2BFB" w:rsidP="00FC2BFB">
            <w:pPr>
              <w:pStyle w:val="ListParagraph"/>
              <w:numPr>
                <w:ilvl w:val="0"/>
                <w:numId w:val="4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C2BFB">
              <w:rPr>
                <w:rFonts w:ascii="Times New Roman" w:hAnsi="Times New Roman" w:cs="Times New Roman"/>
                <w:sz w:val="24"/>
                <w:szCs w:val="24"/>
              </w:rPr>
              <w:t>Work on the end-user manual prep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a</w:t>
            </w:r>
            <w:r w:rsidRPr="00FC2BFB">
              <w:rPr>
                <w:rFonts w:ascii="Times New Roman" w:hAnsi="Times New Roman" w:cs="Times New Roman"/>
                <w:sz w:val="24"/>
                <w:szCs w:val="24"/>
              </w:rPr>
              <w:t>tion</w:t>
            </w:r>
          </w:p>
          <w:p w:rsidR="00AB7527" w:rsidRDefault="00AB7527" w:rsidP="000B2D1F">
            <w:pPr>
              <w:spacing w:line="240" w:lineRule="auto"/>
              <w:ind w:left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D218A8" w:rsidRDefault="00D218A8" w:rsidP="00D218A8">
      <w:pPr>
        <w:rPr>
          <w:rFonts w:ascii="Times New Roman" w:hAnsi="Times New Roman" w:cs="Times New Roman"/>
          <w:sz w:val="24"/>
          <w:szCs w:val="24"/>
        </w:rPr>
      </w:pPr>
    </w:p>
    <w:p w:rsidR="00D218A8" w:rsidRDefault="00D218A8" w:rsidP="00D218A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* If it is different from the plan in the document of Plan in Each Day, please update Plan in Each Day and upload it together within this assignment.</w:t>
      </w:r>
    </w:p>
    <w:p w:rsidR="007810B1" w:rsidRDefault="00B72E1E"/>
    <w:sectPr w:rsidR="007810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EA96AD7"/>
    <w:multiLevelType w:val="hybridMultilevel"/>
    <w:tmpl w:val="0EFA09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AC1D5C"/>
    <w:multiLevelType w:val="hybridMultilevel"/>
    <w:tmpl w:val="ED44E4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7B6381"/>
    <w:multiLevelType w:val="hybridMultilevel"/>
    <w:tmpl w:val="157EF8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NjUxNTEyMzUzsTRW0lEKTi0uzszPAymwrAUA0n0N8ywAAAA="/>
  </w:docVars>
  <w:rsids>
    <w:rsidRoot w:val="003E2DBC"/>
    <w:rsid w:val="000B2D1F"/>
    <w:rsid w:val="000C47F4"/>
    <w:rsid w:val="001D70FD"/>
    <w:rsid w:val="003055B0"/>
    <w:rsid w:val="003E2DBC"/>
    <w:rsid w:val="004472CA"/>
    <w:rsid w:val="004851C4"/>
    <w:rsid w:val="004C0B74"/>
    <w:rsid w:val="004E78CB"/>
    <w:rsid w:val="005664C2"/>
    <w:rsid w:val="00575F83"/>
    <w:rsid w:val="005D7765"/>
    <w:rsid w:val="006020A3"/>
    <w:rsid w:val="006A7BB6"/>
    <w:rsid w:val="00737533"/>
    <w:rsid w:val="007C4AAB"/>
    <w:rsid w:val="008246DE"/>
    <w:rsid w:val="00856302"/>
    <w:rsid w:val="00A02545"/>
    <w:rsid w:val="00A266FE"/>
    <w:rsid w:val="00AB7527"/>
    <w:rsid w:val="00AD61A6"/>
    <w:rsid w:val="00B70FE4"/>
    <w:rsid w:val="00B72E1E"/>
    <w:rsid w:val="00BC63A8"/>
    <w:rsid w:val="00D1190A"/>
    <w:rsid w:val="00D218A8"/>
    <w:rsid w:val="00D578E4"/>
    <w:rsid w:val="00D65F27"/>
    <w:rsid w:val="00D91995"/>
    <w:rsid w:val="00DD7CA1"/>
    <w:rsid w:val="00E1708D"/>
    <w:rsid w:val="00E3588E"/>
    <w:rsid w:val="00E52A57"/>
    <w:rsid w:val="00E7504E"/>
    <w:rsid w:val="00EB46C8"/>
    <w:rsid w:val="00EC4443"/>
    <w:rsid w:val="00EF0007"/>
    <w:rsid w:val="00FC2B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BA8C3F"/>
  <w15:chartTrackingRefBased/>
  <w15:docId w15:val="{6097F1FE-BCEA-432B-9D65-38A48BE035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18A8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18A8"/>
    <w:pPr>
      <w:ind w:left="720"/>
      <w:contextualSpacing/>
    </w:pPr>
  </w:style>
  <w:style w:type="table" w:styleId="TableGrid">
    <w:name w:val="Table Grid"/>
    <w:basedOn w:val="TableNormal"/>
    <w:uiPriority w:val="39"/>
    <w:rsid w:val="00D218A8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672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2</Pages>
  <Words>200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1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puganti,Dheeraj</dc:creator>
  <cp:keywords/>
  <dc:description/>
  <cp:lastModifiedBy>Kongari,Maha Lakshmi</cp:lastModifiedBy>
  <cp:revision>22</cp:revision>
  <dcterms:created xsi:type="dcterms:W3CDTF">2020-06-11T00:09:00Z</dcterms:created>
  <dcterms:modified xsi:type="dcterms:W3CDTF">2020-06-30T04:25:00Z</dcterms:modified>
</cp:coreProperties>
</file>